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ED546" w14:textId="1B657BC7" w:rsidR="003C310E" w:rsidRPr="00C85E2A" w:rsidRDefault="003500C9" w:rsidP="003C310E">
      <w:pPr>
        <w:jc w:val="center"/>
        <w:rPr>
          <w:b/>
          <w:bCs/>
          <w:sz w:val="32"/>
          <w:szCs w:val="32"/>
          <w:lang w:val="cs-CZ"/>
        </w:rPr>
      </w:pPr>
      <w:r w:rsidRPr="00C85E2A">
        <w:rPr>
          <w:b/>
          <w:bCs/>
          <w:sz w:val="32"/>
          <w:szCs w:val="32"/>
          <w:lang w:val="cs-CZ"/>
        </w:rPr>
        <w:t>Web App</w:t>
      </w:r>
      <w:r w:rsidR="003C310E" w:rsidRPr="00C85E2A">
        <w:rPr>
          <w:b/>
          <w:bCs/>
          <w:sz w:val="32"/>
          <w:szCs w:val="32"/>
          <w:lang w:val="cs-CZ"/>
        </w:rPr>
        <w:t xml:space="preserve"> – Use Case scénáře</w:t>
      </w:r>
    </w:p>
    <w:p w14:paraId="6416268F" w14:textId="25F62AA9" w:rsidR="003C310E" w:rsidRPr="00C85E2A" w:rsidRDefault="003C310E" w:rsidP="003C310E">
      <w:pPr>
        <w:jc w:val="center"/>
        <w:rPr>
          <w:b/>
          <w:bCs/>
          <w:sz w:val="32"/>
          <w:szCs w:val="32"/>
          <w:lang w:val="cs-CZ"/>
        </w:rPr>
      </w:pPr>
      <w:r w:rsidRPr="00C85E2A">
        <w:rPr>
          <w:sz w:val="32"/>
          <w:szCs w:val="32"/>
          <w:lang w:val="cs-CZ"/>
        </w:rPr>
        <w:t>Autoři: Lukáš HAVRÁNEK</w:t>
      </w:r>
      <w:r w:rsidR="003500C9" w:rsidRPr="00C85E2A">
        <w:rPr>
          <w:sz w:val="32"/>
          <w:szCs w:val="32"/>
          <w:lang w:val="cs-CZ"/>
        </w:rPr>
        <w:t>, David SLONKA</w:t>
      </w:r>
    </w:p>
    <w:p w14:paraId="10E9E8A4" w14:textId="788E9D96" w:rsidR="00E24435" w:rsidRPr="00C85E2A" w:rsidRDefault="00E24435" w:rsidP="00E24435">
      <w:pPr>
        <w:rPr>
          <w:b/>
          <w:bCs/>
          <w:sz w:val="32"/>
          <w:szCs w:val="32"/>
          <w:lang w:val="cs-CZ"/>
        </w:rPr>
      </w:pPr>
    </w:p>
    <w:p w14:paraId="124084AC" w14:textId="33870B8E" w:rsidR="00E24435" w:rsidRPr="00C85E2A" w:rsidRDefault="00810FBE" w:rsidP="00CC53B5">
      <w:pPr>
        <w:pStyle w:val="Nadpis1-borec"/>
        <w:rPr>
          <w:b/>
          <w:bCs/>
        </w:rPr>
      </w:pPr>
      <w:r w:rsidRPr="00C85E2A">
        <w:rPr>
          <w:b/>
          <w:bCs/>
        </w:rPr>
        <w:t>Zobrazení film</w:t>
      </w:r>
      <w:r w:rsidR="00AF5E9B" w:rsidRPr="00C85E2A">
        <w:rPr>
          <w:b/>
          <w:bCs/>
        </w:rPr>
        <w:t>ů</w:t>
      </w:r>
      <w:r w:rsidRPr="00C85E2A">
        <w:rPr>
          <w:b/>
          <w:bCs/>
        </w:rPr>
        <w:t xml:space="preserve"> </w:t>
      </w:r>
      <w:r w:rsidR="00E40B5A" w:rsidRPr="00C85E2A">
        <w:rPr>
          <w:b/>
          <w:bCs/>
        </w:rPr>
        <w:t>–</w:t>
      </w:r>
      <w:r w:rsidRPr="00C85E2A">
        <w:rPr>
          <w:b/>
          <w:bCs/>
        </w:rPr>
        <w:t xml:space="preserve"> (Show</w:t>
      </w:r>
      <w:r w:rsidR="00543702" w:rsidRPr="00C85E2A">
        <w:rPr>
          <w:b/>
          <w:bCs/>
        </w:rPr>
        <w:t xml:space="preserve"> </w:t>
      </w:r>
      <w:r w:rsidR="00A34974" w:rsidRPr="00C85E2A">
        <w:rPr>
          <w:b/>
          <w:bCs/>
        </w:rPr>
        <w:t>M</w:t>
      </w:r>
      <w:r w:rsidRPr="00C85E2A">
        <w:rPr>
          <w:b/>
          <w:bCs/>
        </w:rPr>
        <w:t>ovies)</w:t>
      </w:r>
    </w:p>
    <w:p w14:paraId="5BEA8FA5" w14:textId="41D7CDFB" w:rsidR="00613A82" w:rsidRPr="00C85E2A" w:rsidRDefault="00613A82" w:rsidP="00CE6AE9">
      <w:pPr>
        <w:pStyle w:val="Nadpis2-borec"/>
      </w:pPr>
      <w:r w:rsidRPr="00C85E2A">
        <w:t>Popis</w:t>
      </w:r>
    </w:p>
    <w:p w14:paraId="5111EF12" w14:textId="2D142F77" w:rsidR="00E24435" w:rsidRPr="00C85E2A" w:rsidRDefault="00E24435" w:rsidP="00613A82">
      <w:pPr>
        <w:pStyle w:val="Nadpis2-text"/>
      </w:pPr>
      <w:r w:rsidRPr="00C85E2A">
        <w:t>Uživatel (</w:t>
      </w:r>
      <w:r w:rsidR="00597B53" w:rsidRPr="00C85E2A">
        <w:t>přihlášený či nepřihlášený</w:t>
      </w:r>
      <w:r w:rsidRPr="00C85E2A">
        <w:t xml:space="preserve">) je schopen </w:t>
      </w:r>
      <w:r w:rsidR="00674271" w:rsidRPr="00C85E2A">
        <w:t xml:space="preserve">si zobrazit na </w:t>
      </w:r>
      <w:r w:rsidR="00DD433E" w:rsidRPr="00C85E2A">
        <w:t xml:space="preserve">webové </w:t>
      </w:r>
      <w:r w:rsidR="00674271" w:rsidRPr="00C85E2A">
        <w:t>stránce všech</w:t>
      </w:r>
      <w:r w:rsidR="00810FBE" w:rsidRPr="00C85E2A">
        <w:t>ny</w:t>
      </w:r>
      <w:r w:rsidR="00674271" w:rsidRPr="00C85E2A">
        <w:t xml:space="preserve"> dostupn</w:t>
      </w:r>
      <w:r w:rsidR="00810FBE" w:rsidRPr="00C85E2A">
        <w:t>é</w:t>
      </w:r>
      <w:r w:rsidR="00674271" w:rsidRPr="00C85E2A">
        <w:t xml:space="preserve"> film</w:t>
      </w:r>
      <w:r w:rsidR="00810FBE" w:rsidRPr="00C85E2A">
        <w:t>y</w:t>
      </w:r>
      <w:r w:rsidRPr="00C85E2A">
        <w:t>.</w:t>
      </w:r>
    </w:p>
    <w:p w14:paraId="5490C63D" w14:textId="1784A475" w:rsidR="00E24435" w:rsidRPr="00C85E2A" w:rsidRDefault="00613A82" w:rsidP="00613A82">
      <w:pPr>
        <w:pStyle w:val="Nadpis2-borec"/>
      </w:pPr>
      <w:r w:rsidRPr="00C85E2A">
        <w:t xml:space="preserve">Hlavní </w:t>
      </w:r>
      <w:r w:rsidR="00CB304B" w:rsidRPr="00C85E2A">
        <w:t>aktéři</w:t>
      </w:r>
    </w:p>
    <w:p w14:paraId="2DAFD750" w14:textId="24D3393F" w:rsidR="00613A82" w:rsidRPr="00C85E2A" w:rsidRDefault="00674271" w:rsidP="001B5A1F">
      <w:pPr>
        <w:pStyle w:val="Nadpis2-text"/>
      </w:pPr>
      <w:r w:rsidRPr="00C85E2A">
        <w:t>Uživatel</w:t>
      </w:r>
    </w:p>
    <w:p w14:paraId="2C260E46" w14:textId="6E2D365E" w:rsidR="00613A82" w:rsidRPr="00C85E2A" w:rsidRDefault="00613A82" w:rsidP="00613A82">
      <w:pPr>
        <w:pStyle w:val="Nadpis2-borec"/>
      </w:pPr>
      <w:r w:rsidRPr="00C85E2A">
        <w:t>Prerekvizity</w:t>
      </w:r>
    </w:p>
    <w:p w14:paraId="578B9848" w14:textId="0E30BD4F" w:rsidR="00613A82" w:rsidRPr="00C85E2A" w:rsidRDefault="00613A82" w:rsidP="00613A82">
      <w:pPr>
        <w:pStyle w:val="Nadpis2-text"/>
      </w:pPr>
      <w:r w:rsidRPr="00C85E2A">
        <w:t>Žádn</w:t>
      </w:r>
      <w:r w:rsidR="009A3BAC" w:rsidRPr="00C85E2A">
        <w:t>é</w:t>
      </w:r>
    </w:p>
    <w:p w14:paraId="5132E2DD" w14:textId="77777777" w:rsidR="00022D8C" w:rsidRPr="00C85E2A" w:rsidRDefault="00DC7FAA" w:rsidP="00022D8C">
      <w:pPr>
        <w:pStyle w:val="Nadpis2-borec"/>
        <w:rPr>
          <w:b/>
          <w:bCs/>
        </w:rPr>
      </w:pPr>
      <w:r w:rsidRPr="00C85E2A">
        <w:t xml:space="preserve">Hlavní scénář – úspěšné </w:t>
      </w:r>
      <w:r w:rsidR="00022D8C" w:rsidRPr="00C85E2A">
        <w:t>zobrazení filmů</w:t>
      </w:r>
    </w:p>
    <w:p w14:paraId="56FF5EBD" w14:textId="28361520" w:rsidR="00022D8C" w:rsidRPr="00C85E2A" w:rsidRDefault="00022D8C" w:rsidP="00022D8C">
      <w:pPr>
        <w:pStyle w:val="Nadpis2-borec"/>
        <w:numPr>
          <w:ilvl w:val="0"/>
          <w:numId w:val="0"/>
        </w:numPr>
        <w:rPr>
          <w:b/>
          <w:bCs/>
        </w:rPr>
      </w:pPr>
    </w:p>
    <w:p w14:paraId="2B061586" w14:textId="365223EC" w:rsidR="00CC53B5" w:rsidRPr="00C85E2A" w:rsidRDefault="00E64EC0" w:rsidP="00CC53B5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C85E2A">
        <w:rPr>
          <w:b/>
          <w:bCs/>
          <w:sz w:val="28"/>
          <w:szCs w:val="28"/>
          <w:lang w:val="cs-CZ"/>
        </w:rPr>
        <w:t>Zobrazení recen</w:t>
      </w:r>
      <w:r w:rsidR="00543702" w:rsidRPr="00C85E2A">
        <w:rPr>
          <w:b/>
          <w:bCs/>
          <w:sz w:val="28"/>
          <w:szCs w:val="28"/>
          <w:lang w:val="cs-CZ"/>
        </w:rPr>
        <w:t>z</w:t>
      </w:r>
      <w:r w:rsidR="00AF5E9B" w:rsidRPr="00C85E2A">
        <w:rPr>
          <w:b/>
          <w:bCs/>
          <w:sz w:val="28"/>
          <w:szCs w:val="28"/>
          <w:lang w:val="cs-CZ"/>
        </w:rPr>
        <w:t>í</w:t>
      </w:r>
      <w:r w:rsidRPr="00C85E2A">
        <w:rPr>
          <w:b/>
          <w:bCs/>
          <w:sz w:val="28"/>
          <w:szCs w:val="28"/>
          <w:lang w:val="cs-CZ"/>
        </w:rPr>
        <w:t xml:space="preserve"> </w:t>
      </w:r>
      <w:r w:rsidR="00022D8C" w:rsidRPr="00C85E2A">
        <w:rPr>
          <w:b/>
          <w:bCs/>
          <w:sz w:val="28"/>
          <w:szCs w:val="28"/>
          <w:lang w:val="cs-CZ"/>
        </w:rPr>
        <w:t xml:space="preserve">vybraného </w:t>
      </w:r>
      <w:r w:rsidRPr="00C85E2A">
        <w:rPr>
          <w:b/>
          <w:bCs/>
          <w:sz w:val="28"/>
          <w:szCs w:val="28"/>
          <w:lang w:val="cs-CZ"/>
        </w:rPr>
        <w:t>filmu</w:t>
      </w:r>
      <w:r w:rsidR="008164B5" w:rsidRPr="00C85E2A">
        <w:rPr>
          <w:b/>
          <w:bCs/>
          <w:sz w:val="28"/>
          <w:szCs w:val="28"/>
          <w:lang w:val="cs-CZ"/>
        </w:rPr>
        <w:t xml:space="preserve"> </w:t>
      </w:r>
      <w:r w:rsidR="00590E5F" w:rsidRPr="00C85E2A">
        <w:rPr>
          <w:b/>
          <w:bCs/>
          <w:sz w:val="28"/>
          <w:szCs w:val="28"/>
          <w:lang w:val="cs-CZ"/>
        </w:rPr>
        <w:t>–</w:t>
      </w:r>
      <w:r w:rsidR="00810FBE" w:rsidRPr="00C85E2A">
        <w:rPr>
          <w:b/>
          <w:bCs/>
          <w:sz w:val="28"/>
          <w:szCs w:val="28"/>
          <w:lang w:val="cs-CZ"/>
        </w:rPr>
        <w:t xml:space="preserve"> (</w:t>
      </w:r>
      <w:r w:rsidR="00AF5E9B" w:rsidRPr="00C85E2A">
        <w:rPr>
          <w:b/>
          <w:bCs/>
          <w:sz w:val="28"/>
          <w:szCs w:val="28"/>
          <w:lang w:val="cs-CZ"/>
        </w:rPr>
        <w:t xml:space="preserve">Show </w:t>
      </w:r>
      <w:r w:rsidR="002F53FE" w:rsidRPr="00C85E2A">
        <w:rPr>
          <w:b/>
          <w:bCs/>
          <w:sz w:val="28"/>
          <w:szCs w:val="28"/>
          <w:lang w:val="cs-CZ"/>
        </w:rPr>
        <w:t>M</w:t>
      </w:r>
      <w:r w:rsidR="00AF5E9B" w:rsidRPr="00C85E2A">
        <w:rPr>
          <w:b/>
          <w:bCs/>
          <w:sz w:val="28"/>
          <w:szCs w:val="28"/>
          <w:lang w:val="cs-CZ"/>
        </w:rPr>
        <w:t xml:space="preserve">ovie </w:t>
      </w:r>
      <w:r w:rsidR="002F53FE" w:rsidRPr="00C85E2A">
        <w:rPr>
          <w:b/>
          <w:bCs/>
          <w:sz w:val="28"/>
          <w:szCs w:val="28"/>
          <w:lang w:val="cs-CZ"/>
        </w:rPr>
        <w:t>R</w:t>
      </w:r>
      <w:r w:rsidR="00AF5E9B" w:rsidRPr="00C85E2A">
        <w:rPr>
          <w:b/>
          <w:bCs/>
          <w:sz w:val="28"/>
          <w:szCs w:val="28"/>
          <w:lang w:val="cs-CZ"/>
        </w:rPr>
        <w:t>eviews</w:t>
      </w:r>
      <w:r w:rsidR="00810FBE" w:rsidRPr="00C85E2A">
        <w:rPr>
          <w:b/>
          <w:bCs/>
          <w:sz w:val="28"/>
          <w:szCs w:val="28"/>
          <w:lang w:val="cs-CZ"/>
        </w:rPr>
        <w:t>)</w:t>
      </w:r>
    </w:p>
    <w:p w14:paraId="7B1A273D" w14:textId="253A0544" w:rsidR="009A3BAC" w:rsidRPr="00C85E2A" w:rsidRDefault="009A3BAC" w:rsidP="009152BC">
      <w:pPr>
        <w:pStyle w:val="Nadpis2-borec"/>
      </w:pPr>
      <w:r w:rsidRPr="00C85E2A">
        <w:t>Popis</w:t>
      </w:r>
    </w:p>
    <w:p w14:paraId="266F8C60" w14:textId="7A210FC0" w:rsidR="009A3BAC" w:rsidRPr="00C85E2A" w:rsidRDefault="00022D8C" w:rsidP="001B5A1F">
      <w:pPr>
        <w:pStyle w:val="Nadpis2-text"/>
      </w:pPr>
      <w:r w:rsidRPr="00C85E2A">
        <w:t xml:space="preserve">Uživatel (přihlášený či nepřihlášený) je schopen si zobrazit u </w:t>
      </w:r>
      <w:r w:rsidR="00A84F9F" w:rsidRPr="00C85E2A">
        <w:t>vybraného</w:t>
      </w:r>
      <w:r w:rsidRPr="00C85E2A">
        <w:t xml:space="preserve"> filmu všechny recenze.</w:t>
      </w:r>
    </w:p>
    <w:p w14:paraId="78061742" w14:textId="50380E66" w:rsidR="009A3BAC" w:rsidRPr="00C85E2A" w:rsidRDefault="009A3BAC" w:rsidP="009A3BAC">
      <w:pPr>
        <w:pStyle w:val="Nadpis2-borec"/>
      </w:pPr>
      <w:r w:rsidRPr="00C85E2A">
        <w:t xml:space="preserve">Hlavní </w:t>
      </w:r>
      <w:r w:rsidR="00CB304B" w:rsidRPr="00C85E2A">
        <w:t>aktér</w:t>
      </w:r>
    </w:p>
    <w:p w14:paraId="0E7CDE2E" w14:textId="2332E454" w:rsidR="009A3BAC" w:rsidRPr="00C85E2A" w:rsidRDefault="00022D8C" w:rsidP="00022D8C">
      <w:pPr>
        <w:pStyle w:val="Nadpis2-text"/>
      </w:pPr>
      <w:r w:rsidRPr="00C85E2A">
        <w:t>Uživatel</w:t>
      </w:r>
    </w:p>
    <w:p w14:paraId="0DB23218" w14:textId="46B50EA7" w:rsidR="009A3BAC" w:rsidRPr="00C85E2A" w:rsidRDefault="009A3BAC" w:rsidP="009A3BAC">
      <w:pPr>
        <w:pStyle w:val="Nadpis2-borec"/>
      </w:pPr>
      <w:r w:rsidRPr="00C85E2A">
        <w:t>Prerekvizity</w:t>
      </w:r>
    </w:p>
    <w:p w14:paraId="4CA42A2D" w14:textId="79A174C5" w:rsidR="00CC53B5" w:rsidRPr="00C85E2A" w:rsidRDefault="009A3BAC" w:rsidP="001B5A1F">
      <w:pPr>
        <w:pStyle w:val="Nadpis2-text"/>
      </w:pPr>
      <w:r w:rsidRPr="00C85E2A">
        <w:t>Žádné</w:t>
      </w:r>
    </w:p>
    <w:p w14:paraId="5E152953" w14:textId="2DA81DD9" w:rsidR="00B012E5" w:rsidRPr="00C85E2A" w:rsidRDefault="009A3BAC" w:rsidP="00915288">
      <w:pPr>
        <w:pStyle w:val="Nadpis2-borec"/>
      </w:pPr>
      <w:r w:rsidRPr="00C85E2A">
        <w:t>Hlavní scénář</w:t>
      </w:r>
      <w:r w:rsidR="003A0D63" w:rsidRPr="00C85E2A">
        <w:t>e</w:t>
      </w:r>
      <w:r w:rsidR="00022D8C" w:rsidRPr="00C85E2A">
        <w:t xml:space="preserve"> – úspěšné zobrazení recenzí vybraného filmu</w:t>
      </w:r>
      <w:r w:rsidR="00915288" w:rsidRPr="00C85E2A">
        <w:br w:type="page"/>
      </w:r>
    </w:p>
    <w:p w14:paraId="1992EBD4" w14:textId="0C720029" w:rsidR="00E64EC0" w:rsidRPr="00C85E2A" w:rsidRDefault="00895F3E" w:rsidP="00E64EC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C85E2A">
        <w:rPr>
          <w:b/>
          <w:bCs/>
          <w:sz w:val="28"/>
          <w:szCs w:val="28"/>
          <w:lang w:val="cs-CZ"/>
        </w:rPr>
        <w:lastRenderedPageBreak/>
        <w:t xml:space="preserve">Přidání recenze k filmu – (Add </w:t>
      </w:r>
      <w:r w:rsidR="00F93900" w:rsidRPr="00C85E2A">
        <w:rPr>
          <w:b/>
          <w:bCs/>
          <w:sz w:val="28"/>
          <w:szCs w:val="28"/>
          <w:lang w:val="cs-CZ"/>
        </w:rPr>
        <w:t>R</w:t>
      </w:r>
      <w:r w:rsidRPr="00C85E2A">
        <w:rPr>
          <w:b/>
          <w:bCs/>
          <w:sz w:val="28"/>
          <w:szCs w:val="28"/>
          <w:lang w:val="cs-CZ"/>
        </w:rPr>
        <w:t>eview)</w:t>
      </w:r>
    </w:p>
    <w:p w14:paraId="346DDB63" w14:textId="77777777" w:rsidR="00E64EC0" w:rsidRPr="00C85E2A" w:rsidRDefault="00E64EC0" w:rsidP="00E64EC0">
      <w:pPr>
        <w:pStyle w:val="Nadpis2-borec"/>
      </w:pPr>
      <w:r w:rsidRPr="00C85E2A">
        <w:t>Popis</w:t>
      </w:r>
    </w:p>
    <w:p w14:paraId="758647B8" w14:textId="42AFA496" w:rsidR="00E64EC0" w:rsidRPr="00C85E2A" w:rsidRDefault="003F2EFB" w:rsidP="00E64EC0">
      <w:pPr>
        <w:pStyle w:val="Nadpis2-text"/>
      </w:pPr>
      <w:r w:rsidRPr="00C85E2A">
        <w:t>Uživatel je schopen přidat do systému novou recenzi již k existujícímu filmu.</w:t>
      </w:r>
    </w:p>
    <w:p w14:paraId="3B7A471E" w14:textId="77777777" w:rsidR="00E64EC0" w:rsidRPr="00C85E2A" w:rsidRDefault="00E64EC0" w:rsidP="00E64EC0">
      <w:pPr>
        <w:pStyle w:val="Nadpis2-borec"/>
      </w:pPr>
      <w:r w:rsidRPr="00C85E2A">
        <w:t>Hlavní aktér</w:t>
      </w:r>
    </w:p>
    <w:p w14:paraId="5D072BAE" w14:textId="6EA2489F" w:rsidR="00E64EC0" w:rsidRPr="00C85E2A" w:rsidRDefault="00695751" w:rsidP="00E64EC0">
      <w:pPr>
        <w:pStyle w:val="Nadpis2-text"/>
      </w:pPr>
      <w:r w:rsidRPr="00C85E2A">
        <w:t>Uživatel</w:t>
      </w:r>
    </w:p>
    <w:p w14:paraId="77238D9F" w14:textId="77777777" w:rsidR="00E64EC0" w:rsidRPr="00C85E2A" w:rsidRDefault="00E64EC0" w:rsidP="00E64EC0">
      <w:pPr>
        <w:pStyle w:val="Nadpis2-borec"/>
      </w:pPr>
      <w:r w:rsidRPr="00C85E2A">
        <w:t>Prerekvizity</w:t>
      </w:r>
    </w:p>
    <w:p w14:paraId="6B907C40" w14:textId="29BA96D1" w:rsidR="00121CF4" w:rsidRPr="00C85E2A" w:rsidRDefault="00695751" w:rsidP="00121CF4">
      <w:pPr>
        <w:pStyle w:val="Nadpis2-text"/>
        <w:numPr>
          <w:ilvl w:val="0"/>
          <w:numId w:val="43"/>
        </w:numPr>
      </w:pPr>
      <w:r w:rsidRPr="00C85E2A">
        <w:t>Uživatel musí být zaregistrovaný v systému</w:t>
      </w:r>
    </w:p>
    <w:p w14:paraId="3B1ECBEB" w14:textId="5FB1E428" w:rsidR="00480B38" w:rsidRPr="00C85E2A" w:rsidRDefault="00480B38" w:rsidP="00121CF4">
      <w:pPr>
        <w:pStyle w:val="Nadpis2-text"/>
        <w:numPr>
          <w:ilvl w:val="0"/>
          <w:numId w:val="43"/>
        </w:numPr>
      </w:pPr>
      <w:r w:rsidRPr="00C85E2A">
        <w:t>Uživatel musí být přihlášený</w:t>
      </w:r>
    </w:p>
    <w:p w14:paraId="57C93CF8" w14:textId="530850CD" w:rsidR="00E64EC0" w:rsidRPr="00C85E2A" w:rsidRDefault="00E64EC0" w:rsidP="00E64EC0">
      <w:pPr>
        <w:pStyle w:val="Nadpis2-borec"/>
      </w:pPr>
      <w:r w:rsidRPr="00C85E2A">
        <w:t>Hlavní scénáře</w:t>
      </w:r>
      <w:r w:rsidR="00480B38" w:rsidRPr="00C85E2A">
        <w:t xml:space="preserve"> - </w:t>
      </w:r>
      <w:r w:rsidR="005C7005" w:rsidRPr="00C85E2A">
        <w:t>úspěšné vložení recenze do systému</w:t>
      </w:r>
    </w:p>
    <w:p w14:paraId="0F752DCD" w14:textId="77777777" w:rsidR="00121CF4" w:rsidRPr="00C85E2A" w:rsidRDefault="00121CF4" w:rsidP="00977791">
      <w:pPr>
        <w:pStyle w:val="Nadpis2-borec"/>
        <w:numPr>
          <w:ilvl w:val="0"/>
          <w:numId w:val="0"/>
        </w:numPr>
      </w:pPr>
    </w:p>
    <w:p w14:paraId="24E885AC" w14:textId="721E8262" w:rsidR="00E64EC0" w:rsidRPr="00C85E2A" w:rsidRDefault="00895F3E" w:rsidP="00E64EC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C85E2A">
        <w:rPr>
          <w:b/>
          <w:bCs/>
          <w:sz w:val="28"/>
          <w:szCs w:val="28"/>
          <w:lang w:val="cs-CZ"/>
        </w:rPr>
        <w:t>Přidaní nového filmu</w:t>
      </w:r>
      <w:r w:rsidR="00666A72" w:rsidRPr="00C85E2A">
        <w:rPr>
          <w:b/>
          <w:bCs/>
          <w:sz w:val="28"/>
          <w:szCs w:val="28"/>
          <w:lang w:val="cs-CZ"/>
        </w:rPr>
        <w:t xml:space="preserve"> – (Movie</w:t>
      </w:r>
      <w:r w:rsidR="007F2836" w:rsidRPr="00C85E2A">
        <w:rPr>
          <w:b/>
          <w:bCs/>
          <w:sz w:val="28"/>
          <w:szCs w:val="28"/>
          <w:lang w:val="cs-CZ"/>
        </w:rPr>
        <w:t xml:space="preserve"> Management</w:t>
      </w:r>
      <w:r w:rsidR="00666A72" w:rsidRPr="00C85E2A">
        <w:rPr>
          <w:b/>
          <w:bCs/>
          <w:sz w:val="28"/>
          <w:szCs w:val="28"/>
          <w:lang w:val="cs-CZ"/>
        </w:rPr>
        <w:t>)</w:t>
      </w:r>
    </w:p>
    <w:p w14:paraId="075CDEBF" w14:textId="77777777" w:rsidR="00E64EC0" w:rsidRPr="00C85E2A" w:rsidRDefault="00E64EC0" w:rsidP="00E64EC0">
      <w:pPr>
        <w:pStyle w:val="Nadpis2-borec"/>
      </w:pPr>
      <w:r w:rsidRPr="00C85E2A">
        <w:t>Popis</w:t>
      </w:r>
    </w:p>
    <w:p w14:paraId="10D9EEE6" w14:textId="04B8956F" w:rsidR="00E64EC0" w:rsidRPr="00C85E2A" w:rsidRDefault="003F2EFB" w:rsidP="00E64EC0">
      <w:pPr>
        <w:pStyle w:val="Nadpis2-text"/>
      </w:pPr>
      <w:r w:rsidRPr="00C85E2A">
        <w:t>Uživatel je schopen přidat do systému nový film.</w:t>
      </w:r>
    </w:p>
    <w:p w14:paraId="13AEB929" w14:textId="77777777" w:rsidR="00E64EC0" w:rsidRPr="00C85E2A" w:rsidRDefault="00E64EC0" w:rsidP="00E64EC0">
      <w:pPr>
        <w:pStyle w:val="Nadpis2-borec"/>
      </w:pPr>
      <w:r w:rsidRPr="00C85E2A">
        <w:t>Hlavní aktér</w:t>
      </w:r>
    </w:p>
    <w:p w14:paraId="310217F0" w14:textId="2829696D" w:rsidR="00E64EC0" w:rsidRPr="00C85E2A" w:rsidRDefault="00121CF4" w:rsidP="00E64EC0">
      <w:pPr>
        <w:pStyle w:val="Nadpis2-text"/>
      </w:pPr>
      <w:r w:rsidRPr="00C85E2A">
        <w:t>Uživatel</w:t>
      </w:r>
    </w:p>
    <w:p w14:paraId="385D14F3" w14:textId="77777777" w:rsidR="00E64EC0" w:rsidRPr="00C85E2A" w:rsidRDefault="00E64EC0" w:rsidP="00E64EC0">
      <w:pPr>
        <w:pStyle w:val="Nadpis2-borec"/>
      </w:pPr>
      <w:r w:rsidRPr="00C85E2A">
        <w:t>Prerekvizity</w:t>
      </w:r>
    </w:p>
    <w:p w14:paraId="601124D9" w14:textId="5E9F81DC" w:rsidR="00121CF4" w:rsidRPr="00C85E2A" w:rsidRDefault="00121CF4" w:rsidP="00121CF4">
      <w:pPr>
        <w:pStyle w:val="Nadpis2-text"/>
        <w:numPr>
          <w:ilvl w:val="0"/>
          <w:numId w:val="42"/>
        </w:numPr>
      </w:pPr>
      <w:r w:rsidRPr="00C85E2A">
        <w:t>Uživatel musí být zaregistrovaný v systému</w:t>
      </w:r>
    </w:p>
    <w:p w14:paraId="65F9820C" w14:textId="2CFB2BF3" w:rsidR="00E64EC0" w:rsidRPr="00C85E2A" w:rsidRDefault="00121CF4" w:rsidP="00121CF4">
      <w:pPr>
        <w:pStyle w:val="Nadpis2-text"/>
        <w:numPr>
          <w:ilvl w:val="0"/>
          <w:numId w:val="42"/>
        </w:numPr>
      </w:pPr>
      <w:r w:rsidRPr="00C85E2A">
        <w:t>Uživatel musí být přihlášený</w:t>
      </w:r>
    </w:p>
    <w:p w14:paraId="3AD1E6A3" w14:textId="3B924D7D" w:rsidR="000F3F0D" w:rsidRPr="00C85E2A" w:rsidRDefault="000F3F0D" w:rsidP="000F3F0D">
      <w:pPr>
        <w:pStyle w:val="Nadpis2-text"/>
        <w:numPr>
          <w:ilvl w:val="0"/>
          <w:numId w:val="42"/>
        </w:numPr>
      </w:pPr>
      <w:r w:rsidRPr="00C85E2A">
        <w:t>Uživatel musí mít roli administrátora</w:t>
      </w:r>
    </w:p>
    <w:p w14:paraId="105D2116" w14:textId="634D91DA" w:rsidR="006F52AC" w:rsidRPr="00C85E2A" w:rsidRDefault="00E64EC0" w:rsidP="00331901">
      <w:pPr>
        <w:pStyle w:val="Nadpis2-borec"/>
      </w:pPr>
      <w:r w:rsidRPr="00C85E2A">
        <w:t>Hlavní scénáře</w:t>
      </w:r>
      <w:r w:rsidR="007E44BB" w:rsidRPr="00C85E2A">
        <w:t xml:space="preserve"> - </w:t>
      </w:r>
      <w:r w:rsidR="005C7005" w:rsidRPr="00C85E2A">
        <w:t>úspěšné vložení nového filmu do systému</w:t>
      </w:r>
    </w:p>
    <w:p w14:paraId="31E135C8" w14:textId="77777777" w:rsidR="006F52AC" w:rsidRPr="00C85E2A" w:rsidRDefault="006F52AC" w:rsidP="006F52AC">
      <w:pPr>
        <w:pStyle w:val="Nadpis2-borec"/>
        <w:numPr>
          <w:ilvl w:val="0"/>
          <w:numId w:val="0"/>
        </w:numPr>
      </w:pPr>
    </w:p>
    <w:p w14:paraId="5FCB1305" w14:textId="77777777" w:rsidR="006F52AC" w:rsidRPr="00C85E2A" w:rsidRDefault="006F52AC" w:rsidP="006F52AC">
      <w:pPr>
        <w:pStyle w:val="Nadpis2-borec"/>
      </w:pPr>
      <w:r w:rsidRPr="00C85E2A">
        <w:t>Alternativní scénáře</w:t>
      </w:r>
    </w:p>
    <w:p w14:paraId="0CA59258" w14:textId="77777777" w:rsidR="006F52AC" w:rsidRPr="00C85E2A" w:rsidRDefault="006F52AC" w:rsidP="006F52AC">
      <w:pPr>
        <w:pStyle w:val="Nadpis3-borec"/>
        <w:rPr>
          <w:sz w:val="24"/>
          <w:szCs w:val="24"/>
        </w:rPr>
      </w:pPr>
      <w:r w:rsidRPr="00C85E2A">
        <w:t>Scénář 1 – Film již existuje v systému</w:t>
      </w:r>
    </w:p>
    <w:p w14:paraId="46EBE02F" w14:textId="77777777" w:rsidR="006F52AC" w:rsidRPr="00C85E2A" w:rsidRDefault="006F52AC" w:rsidP="006F52AC">
      <w:pPr>
        <w:pStyle w:val="Nadpis3-text"/>
        <w:numPr>
          <w:ilvl w:val="0"/>
          <w:numId w:val="37"/>
        </w:numPr>
        <w:ind w:left="1980"/>
      </w:pPr>
      <w:r w:rsidRPr="00C85E2A">
        <w:t>Uživatel se pokusí vložit do systému již existující film</w:t>
      </w:r>
    </w:p>
    <w:p w14:paraId="620436FA" w14:textId="77777777" w:rsidR="006F52AC" w:rsidRPr="00C85E2A" w:rsidRDefault="006F52AC" w:rsidP="006F52AC">
      <w:pPr>
        <w:pStyle w:val="Nadpis3-text"/>
        <w:numPr>
          <w:ilvl w:val="0"/>
          <w:numId w:val="37"/>
        </w:numPr>
        <w:ind w:left="1980"/>
      </w:pPr>
      <w:r w:rsidRPr="00C85E2A">
        <w:t>Systém upozorní uživatele, že film již existuje, a proto jej nemůže do systému vložit</w:t>
      </w:r>
    </w:p>
    <w:p w14:paraId="66B6D077" w14:textId="1BFE9314" w:rsidR="00E64EC0" w:rsidRPr="00C85E2A" w:rsidRDefault="00331901" w:rsidP="00331901">
      <w:pPr>
        <w:pStyle w:val="Nadpis2-borec"/>
      </w:pPr>
      <w:r w:rsidRPr="00C85E2A">
        <w:br w:type="page"/>
      </w:r>
    </w:p>
    <w:p w14:paraId="10D4E3F8" w14:textId="52D771AB" w:rsidR="00E01830" w:rsidRPr="00C85E2A" w:rsidRDefault="00E01830" w:rsidP="00E0183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C85E2A">
        <w:rPr>
          <w:b/>
          <w:bCs/>
          <w:sz w:val="28"/>
          <w:szCs w:val="28"/>
          <w:lang w:val="cs-CZ"/>
        </w:rPr>
        <w:lastRenderedPageBreak/>
        <w:t>Registrace</w:t>
      </w:r>
      <w:r w:rsidR="004110F4" w:rsidRPr="00C85E2A">
        <w:rPr>
          <w:b/>
          <w:bCs/>
          <w:sz w:val="28"/>
          <w:szCs w:val="28"/>
          <w:lang w:val="cs-CZ"/>
        </w:rPr>
        <w:t xml:space="preserve"> – (Register)</w:t>
      </w:r>
    </w:p>
    <w:p w14:paraId="523A529F" w14:textId="77777777" w:rsidR="00E01830" w:rsidRPr="00C85E2A" w:rsidRDefault="00E01830" w:rsidP="00E01830">
      <w:pPr>
        <w:pStyle w:val="Nadpis2-borec"/>
      </w:pPr>
      <w:r w:rsidRPr="00C85E2A">
        <w:t>Popis</w:t>
      </w:r>
    </w:p>
    <w:p w14:paraId="22807A13" w14:textId="6600B10B" w:rsidR="00E01830" w:rsidRPr="00C85E2A" w:rsidRDefault="00E01830" w:rsidP="00E01830">
      <w:pPr>
        <w:pStyle w:val="Nadpis2-text"/>
      </w:pPr>
      <w:r w:rsidRPr="00C85E2A">
        <w:t xml:space="preserve">Uživatel je schopen se zaregistrovat do systému, aby </w:t>
      </w:r>
      <w:r w:rsidR="00CB7E29" w:rsidRPr="00C85E2A">
        <w:t xml:space="preserve">se </w:t>
      </w:r>
      <w:r w:rsidRPr="00C85E2A">
        <w:t xml:space="preserve">mohl </w:t>
      </w:r>
      <w:r w:rsidR="00CB7E29" w:rsidRPr="00C85E2A">
        <w:t>přihlásit.</w:t>
      </w:r>
    </w:p>
    <w:p w14:paraId="35D7FC5A" w14:textId="77777777" w:rsidR="00E01830" w:rsidRPr="00C85E2A" w:rsidRDefault="00E01830" w:rsidP="00E01830">
      <w:pPr>
        <w:pStyle w:val="Nadpis2-borec"/>
      </w:pPr>
      <w:r w:rsidRPr="00C85E2A">
        <w:t>Hlavní aktér</w:t>
      </w:r>
    </w:p>
    <w:p w14:paraId="39F8CD2E" w14:textId="77777777" w:rsidR="00E01830" w:rsidRPr="00C85E2A" w:rsidRDefault="00E01830" w:rsidP="00E01830">
      <w:pPr>
        <w:pStyle w:val="Nadpis2-text"/>
      </w:pPr>
      <w:r w:rsidRPr="00C85E2A">
        <w:t>Uživatel</w:t>
      </w:r>
    </w:p>
    <w:p w14:paraId="18E4384D" w14:textId="77777777" w:rsidR="00E01830" w:rsidRPr="00C85E2A" w:rsidRDefault="00E01830" w:rsidP="00E01830">
      <w:pPr>
        <w:pStyle w:val="Nadpis2-borec"/>
      </w:pPr>
      <w:r w:rsidRPr="00C85E2A">
        <w:t>Prerekvizity</w:t>
      </w:r>
    </w:p>
    <w:p w14:paraId="0650AC9B" w14:textId="77777777" w:rsidR="00E01830" w:rsidRPr="00C85E2A" w:rsidRDefault="00E01830" w:rsidP="00E01830">
      <w:pPr>
        <w:pStyle w:val="Nadpis2-text"/>
      </w:pPr>
      <w:r w:rsidRPr="00C85E2A">
        <w:t>Žádné</w:t>
      </w:r>
    </w:p>
    <w:p w14:paraId="10C02C4D" w14:textId="2AF9B196" w:rsidR="00E01830" w:rsidRPr="00C85E2A" w:rsidRDefault="00E01830" w:rsidP="00E01830">
      <w:pPr>
        <w:pStyle w:val="Nadpis2-borec"/>
      </w:pPr>
      <w:r w:rsidRPr="00C85E2A">
        <w:t>Hlavní scénáře - úspěšn</w:t>
      </w:r>
      <w:r w:rsidR="00A222C6" w:rsidRPr="00C85E2A">
        <w:t>á</w:t>
      </w:r>
      <w:r w:rsidRPr="00C85E2A">
        <w:t xml:space="preserve"> registrace uživatele do systému</w:t>
      </w:r>
    </w:p>
    <w:p w14:paraId="377051F3" w14:textId="77777777" w:rsidR="00E01830" w:rsidRPr="00C85E2A" w:rsidRDefault="00E01830" w:rsidP="00E01830">
      <w:pPr>
        <w:pStyle w:val="Nadpis2-borec"/>
        <w:numPr>
          <w:ilvl w:val="0"/>
          <w:numId w:val="0"/>
        </w:numPr>
      </w:pPr>
    </w:p>
    <w:p w14:paraId="6B04B828" w14:textId="77777777" w:rsidR="00E01830" w:rsidRPr="00C85E2A" w:rsidRDefault="00E01830" w:rsidP="00E01830">
      <w:pPr>
        <w:pStyle w:val="Nadpis2-borec"/>
      </w:pPr>
      <w:r w:rsidRPr="00C85E2A">
        <w:t>Alternativní scénáře</w:t>
      </w:r>
    </w:p>
    <w:p w14:paraId="2F19D16A" w14:textId="4C0BA4FD" w:rsidR="00E01830" w:rsidRPr="00C85E2A" w:rsidRDefault="00E01830" w:rsidP="00E01830">
      <w:pPr>
        <w:pStyle w:val="Nadpis3-borec"/>
        <w:rPr>
          <w:sz w:val="24"/>
          <w:szCs w:val="24"/>
        </w:rPr>
      </w:pPr>
      <w:r w:rsidRPr="00C85E2A">
        <w:t>Scénář 1 – Email je již v systému</w:t>
      </w:r>
    </w:p>
    <w:p w14:paraId="39D963CA" w14:textId="26E2FD19" w:rsidR="00BA155E" w:rsidRPr="00C85E2A" w:rsidRDefault="00E01830" w:rsidP="00BA155E">
      <w:pPr>
        <w:pStyle w:val="Nadpis3-text"/>
        <w:numPr>
          <w:ilvl w:val="0"/>
          <w:numId w:val="44"/>
        </w:numPr>
      </w:pPr>
      <w:r w:rsidRPr="00C85E2A">
        <w:t>Uživatel se pokusí zaregistrovat do systému emailem, který je již v</w:t>
      </w:r>
      <w:r w:rsidR="00BA155E" w:rsidRPr="00C85E2A">
        <w:t> </w:t>
      </w:r>
      <w:r w:rsidRPr="00C85E2A">
        <w:t>systému</w:t>
      </w:r>
    </w:p>
    <w:p w14:paraId="25885E6C" w14:textId="6D1464EC" w:rsidR="00E01830" w:rsidRPr="00C85E2A" w:rsidRDefault="00E01830" w:rsidP="00BA155E">
      <w:pPr>
        <w:pStyle w:val="Nadpis3-text"/>
        <w:numPr>
          <w:ilvl w:val="0"/>
          <w:numId w:val="44"/>
        </w:numPr>
      </w:pPr>
      <w:r w:rsidRPr="00C85E2A">
        <w:t xml:space="preserve">Systém upozorní uživatele, že email </w:t>
      </w:r>
      <w:r w:rsidR="00BA155E" w:rsidRPr="00C85E2A">
        <w:t>je již použit</w:t>
      </w:r>
      <w:r w:rsidRPr="00C85E2A">
        <w:t xml:space="preserve">, a proto </w:t>
      </w:r>
      <w:r w:rsidR="00BA155E" w:rsidRPr="00C85E2A">
        <w:t>se nemůže registrovat</w:t>
      </w:r>
    </w:p>
    <w:p w14:paraId="3566715D" w14:textId="0BA6FDCC" w:rsidR="00BA155E" w:rsidRPr="00C85E2A" w:rsidRDefault="00BA155E" w:rsidP="00BA155E">
      <w:pPr>
        <w:pStyle w:val="Nadpis3-borec"/>
        <w:rPr>
          <w:sz w:val="24"/>
          <w:szCs w:val="24"/>
        </w:rPr>
      </w:pPr>
      <w:r w:rsidRPr="00C85E2A">
        <w:t>Scénář 2 – Uživatelské jméno je již v systému</w:t>
      </w:r>
    </w:p>
    <w:p w14:paraId="5EFEA234" w14:textId="7661BCC1" w:rsidR="00996E46" w:rsidRPr="00C85E2A" w:rsidRDefault="00BA155E" w:rsidP="00996E46">
      <w:pPr>
        <w:pStyle w:val="Nadpis3-text"/>
        <w:numPr>
          <w:ilvl w:val="0"/>
          <w:numId w:val="45"/>
        </w:numPr>
      </w:pPr>
      <w:r w:rsidRPr="00C85E2A">
        <w:t>Uživatel se pokusí zaregistrovat do systému uživatelským jménem, který je již v</w:t>
      </w:r>
      <w:r w:rsidR="00996E46" w:rsidRPr="00C85E2A">
        <w:t> </w:t>
      </w:r>
      <w:r w:rsidRPr="00C85E2A">
        <w:t>systému</w:t>
      </w:r>
    </w:p>
    <w:p w14:paraId="00A15ED9" w14:textId="698315BA" w:rsidR="00BA155E" w:rsidRPr="00C85E2A" w:rsidRDefault="00BA155E" w:rsidP="002A33B8">
      <w:pPr>
        <w:pStyle w:val="Nadpis3-text"/>
        <w:numPr>
          <w:ilvl w:val="0"/>
          <w:numId w:val="45"/>
        </w:numPr>
      </w:pPr>
      <w:r w:rsidRPr="00C85E2A">
        <w:t>Systém upozorní uživatele, že uživatelské jméno je již použito, a proto se nemůže registrovat</w:t>
      </w:r>
      <w:r w:rsidR="007015BA" w:rsidRPr="00C85E2A">
        <w:br w:type="page"/>
      </w:r>
    </w:p>
    <w:p w14:paraId="061D687E" w14:textId="5E6E7BA7" w:rsidR="00350487" w:rsidRPr="00C85E2A" w:rsidRDefault="00350487" w:rsidP="00350487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C85E2A">
        <w:rPr>
          <w:b/>
          <w:bCs/>
          <w:sz w:val="28"/>
          <w:szCs w:val="28"/>
          <w:lang w:val="cs-CZ"/>
        </w:rPr>
        <w:lastRenderedPageBreak/>
        <w:t>Přihlášení</w:t>
      </w:r>
      <w:r w:rsidR="0089158F" w:rsidRPr="00C85E2A">
        <w:rPr>
          <w:b/>
          <w:bCs/>
          <w:sz w:val="28"/>
          <w:szCs w:val="28"/>
          <w:lang w:val="cs-CZ"/>
        </w:rPr>
        <w:t xml:space="preserve"> – (Log In)</w:t>
      </w:r>
    </w:p>
    <w:p w14:paraId="313E61AC" w14:textId="77777777" w:rsidR="00350487" w:rsidRPr="00C85E2A" w:rsidRDefault="00350487" w:rsidP="00350487">
      <w:pPr>
        <w:pStyle w:val="Nadpis2-borec"/>
      </w:pPr>
      <w:r w:rsidRPr="00C85E2A">
        <w:t>Popis</w:t>
      </w:r>
    </w:p>
    <w:p w14:paraId="4135CA4B" w14:textId="4AF27FB6" w:rsidR="00350487" w:rsidRPr="00C85E2A" w:rsidRDefault="00350487" w:rsidP="00350487">
      <w:pPr>
        <w:pStyle w:val="Nadpis2-text"/>
      </w:pPr>
      <w:r w:rsidRPr="00C85E2A">
        <w:t>Uživatel je schopen se přihlásit do systému, aby mohl vkládat recenze k filmům.</w:t>
      </w:r>
    </w:p>
    <w:p w14:paraId="479E6BAC" w14:textId="77777777" w:rsidR="00350487" w:rsidRPr="00C85E2A" w:rsidRDefault="00350487" w:rsidP="00350487">
      <w:pPr>
        <w:pStyle w:val="Nadpis2-borec"/>
      </w:pPr>
      <w:r w:rsidRPr="00C85E2A">
        <w:t>Hlavní aktér</w:t>
      </w:r>
    </w:p>
    <w:p w14:paraId="239589D1" w14:textId="77777777" w:rsidR="00350487" w:rsidRPr="00C85E2A" w:rsidRDefault="00350487" w:rsidP="00350487">
      <w:pPr>
        <w:pStyle w:val="Nadpis2-text"/>
      </w:pPr>
      <w:r w:rsidRPr="00C85E2A">
        <w:t>Uživatel</w:t>
      </w:r>
    </w:p>
    <w:p w14:paraId="554852C8" w14:textId="77777777" w:rsidR="002878CC" w:rsidRPr="00C85E2A" w:rsidRDefault="002878CC" w:rsidP="002878CC">
      <w:pPr>
        <w:pStyle w:val="Nadpis2-borec"/>
      </w:pPr>
      <w:r w:rsidRPr="00C85E2A">
        <w:t>Prerekvizity</w:t>
      </w:r>
    </w:p>
    <w:p w14:paraId="529C953A" w14:textId="77777777" w:rsidR="002878CC" w:rsidRPr="00C85E2A" w:rsidRDefault="002878CC" w:rsidP="002878CC">
      <w:pPr>
        <w:pStyle w:val="Nadpis2-text"/>
        <w:numPr>
          <w:ilvl w:val="0"/>
          <w:numId w:val="42"/>
        </w:numPr>
      </w:pPr>
      <w:r w:rsidRPr="00C85E2A">
        <w:t>Uživatel musí být zaregistrovaný v systému</w:t>
      </w:r>
    </w:p>
    <w:p w14:paraId="76B66C9B" w14:textId="04E88ED7" w:rsidR="00350487" w:rsidRPr="00C85E2A" w:rsidRDefault="00350487" w:rsidP="00350487">
      <w:pPr>
        <w:pStyle w:val="Nadpis2-borec"/>
      </w:pPr>
      <w:r w:rsidRPr="00C85E2A">
        <w:t>Hlavní scénáře - úspěšné přihlášení uživatele do systému</w:t>
      </w:r>
    </w:p>
    <w:p w14:paraId="4F716E1E" w14:textId="77777777" w:rsidR="00350487" w:rsidRPr="00C85E2A" w:rsidRDefault="00350487" w:rsidP="00350487">
      <w:pPr>
        <w:pStyle w:val="Nadpis2-borec"/>
        <w:numPr>
          <w:ilvl w:val="0"/>
          <w:numId w:val="0"/>
        </w:numPr>
      </w:pPr>
    </w:p>
    <w:p w14:paraId="4D9A5FD2" w14:textId="77777777" w:rsidR="00350487" w:rsidRPr="00C85E2A" w:rsidRDefault="00350487" w:rsidP="00350487">
      <w:pPr>
        <w:pStyle w:val="Nadpis2-borec"/>
      </w:pPr>
      <w:r w:rsidRPr="00C85E2A">
        <w:t>Alternativní scénáře</w:t>
      </w:r>
    </w:p>
    <w:p w14:paraId="365ADCD9" w14:textId="72AB519D" w:rsidR="00350487" w:rsidRPr="00C85E2A" w:rsidRDefault="00350487" w:rsidP="00350487">
      <w:pPr>
        <w:pStyle w:val="Nadpis3-borec"/>
        <w:rPr>
          <w:sz w:val="24"/>
          <w:szCs w:val="24"/>
        </w:rPr>
      </w:pPr>
      <w:r w:rsidRPr="00C85E2A">
        <w:t xml:space="preserve">Scénář 1 – </w:t>
      </w:r>
      <w:r w:rsidR="0072323C" w:rsidRPr="00C85E2A">
        <w:t>Uživatelské jméno není v systému</w:t>
      </w:r>
    </w:p>
    <w:p w14:paraId="590B8548" w14:textId="7BE71858" w:rsidR="0072323C" w:rsidRPr="00C85E2A" w:rsidRDefault="00350487" w:rsidP="0072323C">
      <w:pPr>
        <w:pStyle w:val="Nadpis3-text"/>
        <w:numPr>
          <w:ilvl w:val="0"/>
          <w:numId w:val="46"/>
        </w:numPr>
      </w:pPr>
      <w:bookmarkStart w:id="0" w:name="_Hlk98282827"/>
      <w:r w:rsidRPr="00C85E2A">
        <w:t xml:space="preserve">Uživatel se pokusí </w:t>
      </w:r>
      <w:r w:rsidR="00FD0B6D" w:rsidRPr="00C85E2A">
        <w:t>přihlásit</w:t>
      </w:r>
      <w:r w:rsidRPr="00C85E2A">
        <w:t xml:space="preserve"> do systému</w:t>
      </w:r>
      <w:r w:rsidR="00FD0B6D" w:rsidRPr="00C85E2A">
        <w:t xml:space="preserve"> špatným</w:t>
      </w:r>
      <w:r w:rsidRPr="00C85E2A">
        <w:t xml:space="preserve"> </w:t>
      </w:r>
      <w:r w:rsidR="00FD0B6D" w:rsidRPr="00C85E2A">
        <w:t>uživatelským jménem</w:t>
      </w:r>
      <w:r w:rsidRPr="00C85E2A">
        <w:t xml:space="preserve">, který </w:t>
      </w:r>
      <w:r w:rsidR="00FD0B6D" w:rsidRPr="00C85E2A">
        <w:t>není v systému</w:t>
      </w:r>
    </w:p>
    <w:bookmarkEnd w:id="0"/>
    <w:p w14:paraId="1972DB86" w14:textId="26094D8E" w:rsidR="00350487" w:rsidRPr="00C85E2A" w:rsidRDefault="00350487" w:rsidP="0072323C">
      <w:pPr>
        <w:pStyle w:val="Nadpis3-text"/>
        <w:numPr>
          <w:ilvl w:val="0"/>
          <w:numId w:val="46"/>
        </w:numPr>
      </w:pPr>
      <w:r w:rsidRPr="00C85E2A">
        <w:t xml:space="preserve">Systém upozorní uživatele, že </w:t>
      </w:r>
      <w:r w:rsidR="00FD0B6D" w:rsidRPr="00C85E2A">
        <w:t>uživatelské jméno</w:t>
      </w:r>
      <w:r w:rsidRPr="00C85E2A">
        <w:t xml:space="preserve"> </w:t>
      </w:r>
      <w:r w:rsidR="00FD0B6D" w:rsidRPr="00C85E2A">
        <w:t>neexistuje v systému</w:t>
      </w:r>
      <w:r w:rsidRPr="00C85E2A">
        <w:t xml:space="preserve">, a proto se nemůže </w:t>
      </w:r>
      <w:r w:rsidR="00FD0B6D" w:rsidRPr="00C85E2A">
        <w:t>přihlásit</w:t>
      </w:r>
    </w:p>
    <w:p w14:paraId="665C7221" w14:textId="5CC23C59" w:rsidR="00350487" w:rsidRPr="00C85E2A" w:rsidRDefault="00350487" w:rsidP="00350487">
      <w:pPr>
        <w:pStyle w:val="Nadpis3-borec"/>
        <w:rPr>
          <w:sz w:val="24"/>
          <w:szCs w:val="24"/>
        </w:rPr>
      </w:pPr>
      <w:r w:rsidRPr="00C85E2A">
        <w:t xml:space="preserve">Scénář 2 – </w:t>
      </w:r>
      <w:r w:rsidR="00FD0B6D" w:rsidRPr="00C85E2A">
        <w:t>Uživatel zadá špatné heslo</w:t>
      </w:r>
    </w:p>
    <w:p w14:paraId="45E22104" w14:textId="12153A92" w:rsidR="0072323C" w:rsidRPr="00C85E2A" w:rsidRDefault="00FD0B6D" w:rsidP="00FD0B6D">
      <w:pPr>
        <w:pStyle w:val="ListParagraph"/>
        <w:numPr>
          <w:ilvl w:val="0"/>
          <w:numId w:val="47"/>
        </w:numPr>
        <w:rPr>
          <w:sz w:val="24"/>
          <w:szCs w:val="24"/>
          <w:lang w:val="cs-CZ"/>
        </w:rPr>
      </w:pPr>
      <w:r w:rsidRPr="00C85E2A">
        <w:rPr>
          <w:sz w:val="24"/>
          <w:szCs w:val="24"/>
          <w:lang w:val="cs-CZ"/>
        </w:rPr>
        <w:t>Uživatel se pokusí přihlásit do systému špatným heslem, které nepatří k danému účtu</w:t>
      </w:r>
    </w:p>
    <w:p w14:paraId="0769EFB3" w14:textId="151DADD0" w:rsidR="00350487" w:rsidRPr="00C85E2A" w:rsidRDefault="00350487" w:rsidP="0072323C">
      <w:pPr>
        <w:pStyle w:val="Nadpis3-text"/>
        <w:numPr>
          <w:ilvl w:val="0"/>
          <w:numId w:val="47"/>
        </w:numPr>
      </w:pPr>
      <w:r w:rsidRPr="00C85E2A">
        <w:t xml:space="preserve">Systém upozorní uživatele, že </w:t>
      </w:r>
      <w:r w:rsidR="00FD0B6D" w:rsidRPr="00C85E2A">
        <w:t>zadané heslo je špatné</w:t>
      </w:r>
      <w:r w:rsidRPr="00C85E2A">
        <w:t xml:space="preserve">, a proto se nemůže </w:t>
      </w:r>
      <w:r w:rsidR="00FD0B6D" w:rsidRPr="00C85E2A">
        <w:t>přihlásit</w:t>
      </w:r>
    </w:p>
    <w:sectPr w:rsidR="00350487" w:rsidRPr="00C85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19A9"/>
    <w:multiLevelType w:val="hybridMultilevel"/>
    <w:tmpl w:val="0ADE45BC"/>
    <w:lvl w:ilvl="0" w:tplc="3142213A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30" w:hanging="360"/>
      </w:pPr>
    </w:lvl>
    <w:lvl w:ilvl="2" w:tplc="0405001B" w:tentative="1">
      <w:start w:val="1"/>
      <w:numFmt w:val="lowerRoman"/>
      <w:lvlText w:val="%3."/>
      <w:lvlJc w:val="right"/>
      <w:pPr>
        <w:ind w:left="3150" w:hanging="180"/>
      </w:pPr>
    </w:lvl>
    <w:lvl w:ilvl="3" w:tplc="0405000F" w:tentative="1">
      <w:start w:val="1"/>
      <w:numFmt w:val="decimal"/>
      <w:lvlText w:val="%4."/>
      <w:lvlJc w:val="left"/>
      <w:pPr>
        <w:ind w:left="3870" w:hanging="360"/>
      </w:pPr>
    </w:lvl>
    <w:lvl w:ilvl="4" w:tplc="04050019" w:tentative="1">
      <w:start w:val="1"/>
      <w:numFmt w:val="lowerLetter"/>
      <w:lvlText w:val="%5."/>
      <w:lvlJc w:val="left"/>
      <w:pPr>
        <w:ind w:left="4590" w:hanging="360"/>
      </w:pPr>
    </w:lvl>
    <w:lvl w:ilvl="5" w:tplc="0405001B" w:tentative="1">
      <w:start w:val="1"/>
      <w:numFmt w:val="lowerRoman"/>
      <w:lvlText w:val="%6."/>
      <w:lvlJc w:val="right"/>
      <w:pPr>
        <w:ind w:left="5310" w:hanging="180"/>
      </w:pPr>
    </w:lvl>
    <w:lvl w:ilvl="6" w:tplc="0405000F" w:tentative="1">
      <w:start w:val="1"/>
      <w:numFmt w:val="decimal"/>
      <w:lvlText w:val="%7."/>
      <w:lvlJc w:val="left"/>
      <w:pPr>
        <w:ind w:left="6030" w:hanging="360"/>
      </w:pPr>
    </w:lvl>
    <w:lvl w:ilvl="7" w:tplc="04050019" w:tentative="1">
      <w:start w:val="1"/>
      <w:numFmt w:val="lowerLetter"/>
      <w:lvlText w:val="%8."/>
      <w:lvlJc w:val="left"/>
      <w:pPr>
        <w:ind w:left="6750" w:hanging="360"/>
      </w:pPr>
    </w:lvl>
    <w:lvl w:ilvl="8" w:tplc="0405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2D026E4"/>
    <w:multiLevelType w:val="hybridMultilevel"/>
    <w:tmpl w:val="719027EC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" w15:restartNumberingAfterBreak="0">
    <w:nsid w:val="037854B5"/>
    <w:multiLevelType w:val="hybridMultilevel"/>
    <w:tmpl w:val="B1581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E4633"/>
    <w:multiLevelType w:val="hybridMultilevel"/>
    <w:tmpl w:val="A280B05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08637A44"/>
    <w:multiLevelType w:val="hybridMultilevel"/>
    <w:tmpl w:val="C4FECE9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9F64D05"/>
    <w:multiLevelType w:val="hybridMultilevel"/>
    <w:tmpl w:val="DB8E5552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6" w15:restartNumberingAfterBreak="0">
    <w:nsid w:val="0B445EF6"/>
    <w:multiLevelType w:val="hybridMultilevel"/>
    <w:tmpl w:val="A9E68C4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0C20472F"/>
    <w:multiLevelType w:val="hybridMultilevel"/>
    <w:tmpl w:val="5392952E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8" w15:restartNumberingAfterBreak="0">
    <w:nsid w:val="10B17974"/>
    <w:multiLevelType w:val="hybridMultilevel"/>
    <w:tmpl w:val="50A2BA1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11691EC8"/>
    <w:multiLevelType w:val="hybridMultilevel"/>
    <w:tmpl w:val="31747F9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11F16FCA"/>
    <w:multiLevelType w:val="hybridMultilevel"/>
    <w:tmpl w:val="AF9ED2F8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18BC085F"/>
    <w:multiLevelType w:val="hybridMultilevel"/>
    <w:tmpl w:val="CF6AD26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1B900BF2"/>
    <w:multiLevelType w:val="hybridMultilevel"/>
    <w:tmpl w:val="F926E5E4"/>
    <w:lvl w:ilvl="0" w:tplc="F85C76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CBB68FB"/>
    <w:multiLevelType w:val="hybridMultilevel"/>
    <w:tmpl w:val="7F72BD92"/>
    <w:lvl w:ilvl="0" w:tplc="B438639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30" w:hanging="360"/>
      </w:pPr>
    </w:lvl>
    <w:lvl w:ilvl="2" w:tplc="0405001B" w:tentative="1">
      <w:start w:val="1"/>
      <w:numFmt w:val="lowerRoman"/>
      <w:lvlText w:val="%3."/>
      <w:lvlJc w:val="right"/>
      <w:pPr>
        <w:ind w:left="3150" w:hanging="180"/>
      </w:pPr>
    </w:lvl>
    <w:lvl w:ilvl="3" w:tplc="0405000F" w:tentative="1">
      <w:start w:val="1"/>
      <w:numFmt w:val="decimal"/>
      <w:lvlText w:val="%4."/>
      <w:lvlJc w:val="left"/>
      <w:pPr>
        <w:ind w:left="3870" w:hanging="360"/>
      </w:pPr>
    </w:lvl>
    <w:lvl w:ilvl="4" w:tplc="04050019" w:tentative="1">
      <w:start w:val="1"/>
      <w:numFmt w:val="lowerLetter"/>
      <w:lvlText w:val="%5."/>
      <w:lvlJc w:val="left"/>
      <w:pPr>
        <w:ind w:left="4590" w:hanging="360"/>
      </w:pPr>
    </w:lvl>
    <w:lvl w:ilvl="5" w:tplc="0405001B" w:tentative="1">
      <w:start w:val="1"/>
      <w:numFmt w:val="lowerRoman"/>
      <w:lvlText w:val="%6."/>
      <w:lvlJc w:val="right"/>
      <w:pPr>
        <w:ind w:left="5310" w:hanging="180"/>
      </w:pPr>
    </w:lvl>
    <w:lvl w:ilvl="6" w:tplc="0405000F" w:tentative="1">
      <w:start w:val="1"/>
      <w:numFmt w:val="decimal"/>
      <w:lvlText w:val="%7."/>
      <w:lvlJc w:val="left"/>
      <w:pPr>
        <w:ind w:left="6030" w:hanging="360"/>
      </w:pPr>
    </w:lvl>
    <w:lvl w:ilvl="7" w:tplc="04050019" w:tentative="1">
      <w:start w:val="1"/>
      <w:numFmt w:val="lowerLetter"/>
      <w:lvlText w:val="%8."/>
      <w:lvlJc w:val="left"/>
      <w:pPr>
        <w:ind w:left="6750" w:hanging="360"/>
      </w:pPr>
    </w:lvl>
    <w:lvl w:ilvl="8" w:tplc="0405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33B3D09"/>
    <w:multiLevelType w:val="hybridMultilevel"/>
    <w:tmpl w:val="79CE406E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26E85166"/>
    <w:multiLevelType w:val="multilevel"/>
    <w:tmpl w:val="68B20E94"/>
    <w:lvl w:ilvl="0">
      <w:start w:val="1"/>
      <w:numFmt w:val="decimal"/>
      <w:pStyle w:val="Nadpis1-borec"/>
      <w:lvlText w:val="%1."/>
      <w:lvlJc w:val="left"/>
      <w:pPr>
        <w:ind w:left="360" w:hanging="360"/>
      </w:pPr>
    </w:lvl>
    <w:lvl w:ilvl="1">
      <w:start w:val="1"/>
      <w:numFmt w:val="decimal"/>
      <w:pStyle w:val="Nadpis2-borec"/>
      <w:lvlText w:val="%1.%2."/>
      <w:lvlJc w:val="left"/>
      <w:pPr>
        <w:ind w:left="792" w:hanging="432"/>
      </w:pPr>
      <w:rPr>
        <w:b/>
        <w:bCs/>
        <w:lang w:bidi="x-none"/>
        <w:specVanish w:val="0"/>
      </w:rPr>
    </w:lvl>
    <w:lvl w:ilvl="2">
      <w:start w:val="1"/>
      <w:numFmt w:val="decimal"/>
      <w:pStyle w:val="Nadpis3-borec"/>
      <w:lvlText w:val="%1.%2.%3."/>
      <w:lvlJc w:val="left"/>
      <w:pPr>
        <w:ind w:left="1224" w:hanging="504"/>
      </w:pPr>
      <w:rPr>
        <w:b/>
        <w:bCs/>
        <w:lang w:bidi="x-none"/>
        <w:specVanish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B1B62B0"/>
    <w:multiLevelType w:val="hybridMultilevel"/>
    <w:tmpl w:val="A99E8D3C"/>
    <w:lvl w:ilvl="0" w:tplc="0405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2EC7496F"/>
    <w:multiLevelType w:val="hybridMultilevel"/>
    <w:tmpl w:val="BAA24FCE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2F3834"/>
    <w:multiLevelType w:val="hybridMultilevel"/>
    <w:tmpl w:val="E534816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31C2163A"/>
    <w:multiLevelType w:val="hybridMultilevel"/>
    <w:tmpl w:val="CF38240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B04723"/>
    <w:multiLevelType w:val="hybridMultilevel"/>
    <w:tmpl w:val="B18E0D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1" w15:restartNumberingAfterBreak="0">
    <w:nsid w:val="363C66A7"/>
    <w:multiLevelType w:val="hybridMultilevel"/>
    <w:tmpl w:val="D74CFC8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2" w15:restartNumberingAfterBreak="0">
    <w:nsid w:val="395118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FFF4975"/>
    <w:multiLevelType w:val="hybridMultilevel"/>
    <w:tmpl w:val="8188CD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40941D92"/>
    <w:multiLevelType w:val="hybridMultilevel"/>
    <w:tmpl w:val="5E08ACCE"/>
    <w:lvl w:ilvl="0" w:tplc="0405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43D33513"/>
    <w:multiLevelType w:val="hybridMultilevel"/>
    <w:tmpl w:val="95C0870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6" w15:restartNumberingAfterBreak="0">
    <w:nsid w:val="43DF7A13"/>
    <w:multiLevelType w:val="hybridMultilevel"/>
    <w:tmpl w:val="E86AD8A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1B5858"/>
    <w:multiLevelType w:val="hybridMultilevel"/>
    <w:tmpl w:val="FB687E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4B2A3EA0"/>
    <w:multiLevelType w:val="hybridMultilevel"/>
    <w:tmpl w:val="74D6C4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4C912432"/>
    <w:multiLevelType w:val="hybridMultilevel"/>
    <w:tmpl w:val="77EAB8F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0" w15:restartNumberingAfterBreak="0">
    <w:nsid w:val="4ECE04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23A3933"/>
    <w:multiLevelType w:val="hybridMultilevel"/>
    <w:tmpl w:val="3CC0E80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2" w15:restartNumberingAfterBreak="0">
    <w:nsid w:val="53F107D1"/>
    <w:multiLevelType w:val="hybridMultilevel"/>
    <w:tmpl w:val="18EA17A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5AF062BE"/>
    <w:multiLevelType w:val="hybridMultilevel"/>
    <w:tmpl w:val="AFC2400A"/>
    <w:lvl w:ilvl="0" w:tplc="040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5B4832DD"/>
    <w:multiLevelType w:val="hybridMultilevel"/>
    <w:tmpl w:val="E85E253C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5" w15:restartNumberingAfterBreak="0">
    <w:nsid w:val="5CA4517B"/>
    <w:multiLevelType w:val="hybridMultilevel"/>
    <w:tmpl w:val="20B08274"/>
    <w:lvl w:ilvl="0" w:tplc="311C703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CA91B05"/>
    <w:multiLevelType w:val="hybridMultilevel"/>
    <w:tmpl w:val="8C26F6EE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7" w15:restartNumberingAfterBreak="0">
    <w:nsid w:val="5F5F025F"/>
    <w:multiLevelType w:val="hybridMultilevel"/>
    <w:tmpl w:val="40C66184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8" w15:restartNumberingAfterBreak="0">
    <w:nsid w:val="66021ABA"/>
    <w:multiLevelType w:val="hybridMultilevel"/>
    <w:tmpl w:val="1E563868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9" w15:restartNumberingAfterBreak="0">
    <w:nsid w:val="66481F0C"/>
    <w:multiLevelType w:val="hybridMultilevel"/>
    <w:tmpl w:val="71564CC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0" w15:restartNumberingAfterBreak="0">
    <w:nsid w:val="69A36E63"/>
    <w:multiLevelType w:val="hybridMultilevel"/>
    <w:tmpl w:val="42A660B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6ACA0F9F"/>
    <w:multiLevelType w:val="hybridMultilevel"/>
    <w:tmpl w:val="DA34960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6B961C0A"/>
    <w:multiLevelType w:val="hybridMultilevel"/>
    <w:tmpl w:val="C0645FE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3" w15:restartNumberingAfterBreak="0">
    <w:nsid w:val="6D8C5AE5"/>
    <w:multiLevelType w:val="hybridMultilevel"/>
    <w:tmpl w:val="90404A2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4" w15:restartNumberingAfterBreak="0">
    <w:nsid w:val="6F09063A"/>
    <w:multiLevelType w:val="hybridMultilevel"/>
    <w:tmpl w:val="1100792A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5" w15:restartNumberingAfterBreak="0">
    <w:nsid w:val="70400A41"/>
    <w:multiLevelType w:val="hybridMultilevel"/>
    <w:tmpl w:val="19149D2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6" w15:restartNumberingAfterBreak="0">
    <w:nsid w:val="719A6A5D"/>
    <w:multiLevelType w:val="hybridMultilevel"/>
    <w:tmpl w:val="7B90EA5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7" w15:restartNumberingAfterBreak="0">
    <w:nsid w:val="72DA5F81"/>
    <w:multiLevelType w:val="hybridMultilevel"/>
    <w:tmpl w:val="2D5CB1B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5"/>
  </w:num>
  <w:num w:numId="2">
    <w:abstractNumId w:val="22"/>
  </w:num>
  <w:num w:numId="3">
    <w:abstractNumId w:val="6"/>
  </w:num>
  <w:num w:numId="4">
    <w:abstractNumId w:val="5"/>
  </w:num>
  <w:num w:numId="5">
    <w:abstractNumId w:val="25"/>
  </w:num>
  <w:num w:numId="6">
    <w:abstractNumId w:val="39"/>
  </w:num>
  <w:num w:numId="7">
    <w:abstractNumId w:val="29"/>
  </w:num>
  <w:num w:numId="8">
    <w:abstractNumId w:val="7"/>
  </w:num>
  <w:num w:numId="9">
    <w:abstractNumId w:val="18"/>
  </w:num>
  <w:num w:numId="10">
    <w:abstractNumId w:val="38"/>
  </w:num>
  <w:num w:numId="11">
    <w:abstractNumId w:val="2"/>
  </w:num>
  <w:num w:numId="12">
    <w:abstractNumId w:val="20"/>
  </w:num>
  <w:num w:numId="13">
    <w:abstractNumId w:val="30"/>
  </w:num>
  <w:num w:numId="14">
    <w:abstractNumId w:val="11"/>
  </w:num>
  <w:num w:numId="15">
    <w:abstractNumId w:val="45"/>
  </w:num>
  <w:num w:numId="16">
    <w:abstractNumId w:val="41"/>
  </w:num>
  <w:num w:numId="17">
    <w:abstractNumId w:val="8"/>
  </w:num>
  <w:num w:numId="18">
    <w:abstractNumId w:val="27"/>
  </w:num>
  <w:num w:numId="19">
    <w:abstractNumId w:val="10"/>
  </w:num>
  <w:num w:numId="20">
    <w:abstractNumId w:val="3"/>
  </w:num>
  <w:num w:numId="21">
    <w:abstractNumId w:val="26"/>
  </w:num>
  <w:num w:numId="22">
    <w:abstractNumId w:val="31"/>
  </w:num>
  <w:num w:numId="23">
    <w:abstractNumId w:val="17"/>
  </w:num>
  <w:num w:numId="24">
    <w:abstractNumId w:val="1"/>
  </w:num>
  <w:num w:numId="25">
    <w:abstractNumId w:val="19"/>
  </w:num>
  <w:num w:numId="26">
    <w:abstractNumId w:val="28"/>
  </w:num>
  <w:num w:numId="27">
    <w:abstractNumId w:val="44"/>
  </w:num>
  <w:num w:numId="28">
    <w:abstractNumId w:val="4"/>
  </w:num>
  <w:num w:numId="29">
    <w:abstractNumId w:val="47"/>
  </w:num>
  <w:num w:numId="30">
    <w:abstractNumId w:val="21"/>
  </w:num>
  <w:num w:numId="31">
    <w:abstractNumId w:val="46"/>
  </w:num>
  <w:num w:numId="32">
    <w:abstractNumId w:val="23"/>
  </w:num>
  <w:num w:numId="33">
    <w:abstractNumId w:val="37"/>
  </w:num>
  <w:num w:numId="34">
    <w:abstractNumId w:val="36"/>
  </w:num>
  <w:num w:numId="35">
    <w:abstractNumId w:val="34"/>
  </w:num>
  <w:num w:numId="36">
    <w:abstractNumId w:val="40"/>
  </w:num>
  <w:num w:numId="37">
    <w:abstractNumId w:val="42"/>
  </w:num>
  <w:num w:numId="38">
    <w:abstractNumId w:val="43"/>
  </w:num>
  <w:num w:numId="39">
    <w:abstractNumId w:val="14"/>
  </w:num>
  <w:num w:numId="40">
    <w:abstractNumId w:val="32"/>
  </w:num>
  <w:num w:numId="41">
    <w:abstractNumId w:val="9"/>
  </w:num>
  <w:num w:numId="42">
    <w:abstractNumId w:val="16"/>
  </w:num>
  <w:num w:numId="43">
    <w:abstractNumId w:val="24"/>
  </w:num>
  <w:num w:numId="44">
    <w:abstractNumId w:val="0"/>
  </w:num>
  <w:num w:numId="45">
    <w:abstractNumId w:val="12"/>
  </w:num>
  <w:num w:numId="46">
    <w:abstractNumId w:val="13"/>
  </w:num>
  <w:num w:numId="47">
    <w:abstractNumId w:val="35"/>
  </w:num>
  <w:num w:numId="4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A2NjExtzQyMrBU0lEKTi0uzszPAykwNKwFALr7h9otAAAA"/>
  </w:docVars>
  <w:rsids>
    <w:rsidRoot w:val="003C310E"/>
    <w:rsid w:val="00010B60"/>
    <w:rsid w:val="00015B1C"/>
    <w:rsid w:val="00022D8C"/>
    <w:rsid w:val="00096015"/>
    <w:rsid w:val="000D2BC2"/>
    <w:rsid w:val="000E74F3"/>
    <w:rsid w:val="000F3F0D"/>
    <w:rsid w:val="00105AA8"/>
    <w:rsid w:val="00116FBD"/>
    <w:rsid w:val="001216D6"/>
    <w:rsid w:val="00121CF4"/>
    <w:rsid w:val="00152E28"/>
    <w:rsid w:val="00155973"/>
    <w:rsid w:val="001611B0"/>
    <w:rsid w:val="00167B6F"/>
    <w:rsid w:val="001B5A1F"/>
    <w:rsid w:val="001B6179"/>
    <w:rsid w:val="001D0ABB"/>
    <w:rsid w:val="001D2018"/>
    <w:rsid w:val="001F7F67"/>
    <w:rsid w:val="00200731"/>
    <w:rsid w:val="00203D16"/>
    <w:rsid w:val="00237C2F"/>
    <w:rsid w:val="00237F8D"/>
    <w:rsid w:val="0025551C"/>
    <w:rsid w:val="002878CC"/>
    <w:rsid w:val="002A33B8"/>
    <w:rsid w:val="002F53FE"/>
    <w:rsid w:val="00300156"/>
    <w:rsid w:val="00331901"/>
    <w:rsid w:val="003500C9"/>
    <w:rsid w:val="00350487"/>
    <w:rsid w:val="00363460"/>
    <w:rsid w:val="0039005F"/>
    <w:rsid w:val="003A0D63"/>
    <w:rsid w:val="003C310E"/>
    <w:rsid w:val="003D0413"/>
    <w:rsid w:val="003F2EFB"/>
    <w:rsid w:val="003F3642"/>
    <w:rsid w:val="004110F4"/>
    <w:rsid w:val="0041504D"/>
    <w:rsid w:val="00416E4C"/>
    <w:rsid w:val="00427D0F"/>
    <w:rsid w:val="0046770D"/>
    <w:rsid w:val="00480B38"/>
    <w:rsid w:val="004870F4"/>
    <w:rsid w:val="004B70EB"/>
    <w:rsid w:val="004D6D12"/>
    <w:rsid w:val="005030D5"/>
    <w:rsid w:val="005105CD"/>
    <w:rsid w:val="00517366"/>
    <w:rsid w:val="005229FE"/>
    <w:rsid w:val="00543702"/>
    <w:rsid w:val="00565AF3"/>
    <w:rsid w:val="00590E5F"/>
    <w:rsid w:val="00597B53"/>
    <w:rsid w:val="005C7005"/>
    <w:rsid w:val="005F4A22"/>
    <w:rsid w:val="00613A82"/>
    <w:rsid w:val="006411A5"/>
    <w:rsid w:val="00646505"/>
    <w:rsid w:val="00656CB7"/>
    <w:rsid w:val="00666A72"/>
    <w:rsid w:val="00674271"/>
    <w:rsid w:val="0067580A"/>
    <w:rsid w:val="00695751"/>
    <w:rsid w:val="00697F57"/>
    <w:rsid w:val="006C0C01"/>
    <w:rsid w:val="006F3CCA"/>
    <w:rsid w:val="006F52AC"/>
    <w:rsid w:val="006F6CB3"/>
    <w:rsid w:val="007015BA"/>
    <w:rsid w:val="00722609"/>
    <w:rsid w:val="0072323C"/>
    <w:rsid w:val="00730AD4"/>
    <w:rsid w:val="00735F4C"/>
    <w:rsid w:val="00781623"/>
    <w:rsid w:val="00787DEC"/>
    <w:rsid w:val="007E44BB"/>
    <w:rsid w:val="007E677B"/>
    <w:rsid w:val="007F15A1"/>
    <w:rsid w:val="007F2836"/>
    <w:rsid w:val="00810FBE"/>
    <w:rsid w:val="008164B5"/>
    <w:rsid w:val="00821F0B"/>
    <w:rsid w:val="00850206"/>
    <w:rsid w:val="00864E1B"/>
    <w:rsid w:val="0087614B"/>
    <w:rsid w:val="00882A35"/>
    <w:rsid w:val="00884003"/>
    <w:rsid w:val="0089158F"/>
    <w:rsid w:val="00895F3E"/>
    <w:rsid w:val="008D5365"/>
    <w:rsid w:val="008F160F"/>
    <w:rsid w:val="00915288"/>
    <w:rsid w:val="009152BC"/>
    <w:rsid w:val="00977791"/>
    <w:rsid w:val="00980796"/>
    <w:rsid w:val="00996E46"/>
    <w:rsid w:val="009A22B3"/>
    <w:rsid w:val="009A3BAC"/>
    <w:rsid w:val="009E5497"/>
    <w:rsid w:val="00A04F5C"/>
    <w:rsid w:val="00A222C6"/>
    <w:rsid w:val="00A34974"/>
    <w:rsid w:val="00A55121"/>
    <w:rsid w:val="00A84F9F"/>
    <w:rsid w:val="00AB37B8"/>
    <w:rsid w:val="00AB7902"/>
    <w:rsid w:val="00AC68DC"/>
    <w:rsid w:val="00AF1CE9"/>
    <w:rsid w:val="00AF4779"/>
    <w:rsid w:val="00AF5E9B"/>
    <w:rsid w:val="00B012E5"/>
    <w:rsid w:val="00B251EC"/>
    <w:rsid w:val="00B96552"/>
    <w:rsid w:val="00BA155E"/>
    <w:rsid w:val="00BC0521"/>
    <w:rsid w:val="00BD5A30"/>
    <w:rsid w:val="00BF4A54"/>
    <w:rsid w:val="00C023DD"/>
    <w:rsid w:val="00C24BA3"/>
    <w:rsid w:val="00C33EF2"/>
    <w:rsid w:val="00C85E2A"/>
    <w:rsid w:val="00CB0F02"/>
    <w:rsid w:val="00CB304B"/>
    <w:rsid w:val="00CB7E29"/>
    <w:rsid w:val="00CC53B5"/>
    <w:rsid w:val="00CE6AE9"/>
    <w:rsid w:val="00CF4D19"/>
    <w:rsid w:val="00D110BA"/>
    <w:rsid w:val="00D33DBF"/>
    <w:rsid w:val="00D50ECC"/>
    <w:rsid w:val="00D8434D"/>
    <w:rsid w:val="00DA05F6"/>
    <w:rsid w:val="00DC7FAA"/>
    <w:rsid w:val="00DD2AC8"/>
    <w:rsid w:val="00DD433E"/>
    <w:rsid w:val="00DE1174"/>
    <w:rsid w:val="00DE4D63"/>
    <w:rsid w:val="00DF7840"/>
    <w:rsid w:val="00E00420"/>
    <w:rsid w:val="00E0135C"/>
    <w:rsid w:val="00E01830"/>
    <w:rsid w:val="00E24435"/>
    <w:rsid w:val="00E339A0"/>
    <w:rsid w:val="00E40B5A"/>
    <w:rsid w:val="00E64EC0"/>
    <w:rsid w:val="00E75497"/>
    <w:rsid w:val="00E8640D"/>
    <w:rsid w:val="00EA5F86"/>
    <w:rsid w:val="00EF196C"/>
    <w:rsid w:val="00F00946"/>
    <w:rsid w:val="00F14A97"/>
    <w:rsid w:val="00F216A4"/>
    <w:rsid w:val="00F643A6"/>
    <w:rsid w:val="00F93900"/>
    <w:rsid w:val="00FA07FA"/>
    <w:rsid w:val="00FC5D59"/>
    <w:rsid w:val="00FD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1E5B0"/>
  <w15:chartTrackingRefBased/>
  <w15:docId w15:val="{843D3135-92C0-46B4-9E23-EFBA609A7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8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24435"/>
    <w:pPr>
      <w:ind w:left="720"/>
      <w:contextualSpacing/>
    </w:pPr>
  </w:style>
  <w:style w:type="paragraph" w:customStyle="1" w:styleId="Nadpis1-borec">
    <w:name w:val="Nadpis 1 - borec"/>
    <w:basedOn w:val="ListParagraph"/>
    <w:link w:val="Nadpis1-borecChar"/>
    <w:qFormat/>
    <w:rsid w:val="003D0413"/>
    <w:pPr>
      <w:numPr>
        <w:numId w:val="1"/>
      </w:numPr>
    </w:pPr>
    <w:rPr>
      <w:sz w:val="28"/>
      <w:szCs w:val="28"/>
      <w:lang w:val="cs-CZ"/>
    </w:rPr>
  </w:style>
  <w:style w:type="paragraph" w:customStyle="1" w:styleId="Nadpis2-borec">
    <w:name w:val="Nadpis 2 - borec"/>
    <w:basedOn w:val="ListParagraph"/>
    <w:link w:val="Nadpis2-borecChar"/>
    <w:qFormat/>
    <w:rsid w:val="00AB37B8"/>
    <w:pPr>
      <w:numPr>
        <w:ilvl w:val="1"/>
        <w:numId w:val="1"/>
      </w:numPr>
      <w:ind w:left="900" w:hanging="540"/>
    </w:pPr>
    <w:rPr>
      <w:sz w:val="28"/>
      <w:szCs w:val="28"/>
      <w:lang w:val="cs-CZ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D0413"/>
  </w:style>
  <w:style w:type="character" w:customStyle="1" w:styleId="Nadpis1-borecChar">
    <w:name w:val="Nadpis 1 - borec Char"/>
    <w:basedOn w:val="ListParagraphChar"/>
    <w:link w:val="Nadpis1-borec"/>
    <w:rsid w:val="003D0413"/>
    <w:rPr>
      <w:sz w:val="28"/>
      <w:szCs w:val="28"/>
      <w:lang w:val="cs-CZ"/>
    </w:rPr>
  </w:style>
  <w:style w:type="character" w:customStyle="1" w:styleId="Nadpis2-borecChar">
    <w:name w:val="Nadpis 2 - borec Char"/>
    <w:basedOn w:val="ListParagraphChar"/>
    <w:link w:val="Nadpis2-borec"/>
    <w:rsid w:val="00AB37B8"/>
    <w:rPr>
      <w:sz w:val="28"/>
      <w:szCs w:val="28"/>
      <w:lang w:val="cs-CZ"/>
    </w:rPr>
  </w:style>
  <w:style w:type="paragraph" w:customStyle="1" w:styleId="Nadpis2-text">
    <w:name w:val="Nadpis 2 -text"/>
    <w:basedOn w:val="ListParagraph"/>
    <w:link w:val="Nadpis2-textChar"/>
    <w:qFormat/>
    <w:rsid w:val="00613A82"/>
    <w:pPr>
      <w:ind w:left="900"/>
    </w:pPr>
    <w:rPr>
      <w:sz w:val="24"/>
      <w:szCs w:val="24"/>
      <w:lang w:val="cs-CZ"/>
    </w:rPr>
  </w:style>
  <w:style w:type="paragraph" w:customStyle="1" w:styleId="Nadpis3-borec">
    <w:name w:val="Nadpis 3 - borec"/>
    <w:basedOn w:val="Nadpis2-borec"/>
    <w:link w:val="Nadpis3-borecChar"/>
    <w:qFormat/>
    <w:rsid w:val="00A55121"/>
    <w:pPr>
      <w:numPr>
        <w:ilvl w:val="2"/>
      </w:numPr>
    </w:pPr>
  </w:style>
  <w:style w:type="character" w:customStyle="1" w:styleId="Nadpis2-textChar">
    <w:name w:val="Nadpis 2 -text Char"/>
    <w:basedOn w:val="ListParagraphChar"/>
    <w:link w:val="Nadpis2-text"/>
    <w:rsid w:val="00613A82"/>
    <w:rPr>
      <w:sz w:val="24"/>
      <w:szCs w:val="24"/>
      <w:lang w:val="cs-CZ"/>
    </w:rPr>
  </w:style>
  <w:style w:type="paragraph" w:customStyle="1" w:styleId="Nadpis3-text">
    <w:name w:val="Nadpis 3 - text"/>
    <w:basedOn w:val="Nadpis3-borec"/>
    <w:link w:val="Nadpis3-textChar"/>
    <w:qFormat/>
    <w:rsid w:val="0025551C"/>
    <w:pPr>
      <w:numPr>
        <w:ilvl w:val="0"/>
        <w:numId w:val="0"/>
      </w:numPr>
      <w:ind w:left="1530"/>
    </w:pPr>
    <w:rPr>
      <w:sz w:val="24"/>
      <w:szCs w:val="24"/>
    </w:rPr>
  </w:style>
  <w:style w:type="character" w:customStyle="1" w:styleId="Nadpis3-borecChar">
    <w:name w:val="Nadpis 3 - borec Char"/>
    <w:basedOn w:val="Nadpis2-borecChar"/>
    <w:link w:val="Nadpis3-borec"/>
    <w:rsid w:val="00A55121"/>
    <w:rPr>
      <w:sz w:val="28"/>
      <w:szCs w:val="28"/>
      <w:lang w:val="cs-CZ"/>
    </w:rPr>
  </w:style>
  <w:style w:type="character" w:customStyle="1" w:styleId="Nadpis3-textChar">
    <w:name w:val="Nadpis 3 - text Char"/>
    <w:basedOn w:val="Nadpis3-borecChar"/>
    <w:link w:val="Nadpis3-text"/>
    <w:rsid w:val="0025551C"/>
    <w:rPr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4</Pages>
  <Words>388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ko</dc:creator>
  <cp:keywords/>
  <dc:description/>
  <cp:lastModifiedBy>Lukáš Havránek</cp:lastModifiedBy>
  <cp:revision>151</cp:revision>
  <cp:lastPrinted>2021-05-02T14:35:00Z</cp:lastPrinted>
  <dcterms:created xsi:type="dcterms:W3CDTF">2021-02-25T16:39:00Z</dcterms:created>
  <dcterms:modified xsi:type="dcterms:W3CDTF">2022-03-16T19:37:00Z</dcterms:modified>
</cp:coreProperties>
</file>